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91fbc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a7DUAyyegHf/5bcwB9w2qXLl8zQp6hNMiBsME7N10H91LuqalRP828fXvV9/vuupocXBk04P1zxqpvMax6SETyisNIk3mzNATy2rHmDRif6J0k/J6CvTqlalrseuvaPuo6Ry/dHPIowCwn6GX2vl6ykLS918sqPPoa8QmE9ffd65ZWtma6+z5v56YJciCseYejkIjOo9HO9OyOUYu1y1sPpV9Li+b3qKy2UtQbHed6ohoYCwm0E6n24OWMQyPt3/7Q/nAxn/2k0+vFfIJ9LKtR73Z35abuJ2HhMAnjtVFHab+wH8plS9M5JJ/aHFRZFreLEflNawakV2b/avmXUgP+8LkVvnAkZfquGP8Ey31funVsZ0FcB41uo6rv/fvd79w9yy10sOdTbr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Brett. I stopped using Spillo for the same reason, I didn't like</w:t>
      </w:r>
      <w:r>
        <w:t xml:space="preserve"> </w:t>
      </w:r>
      <w:r>
        <w:t xml:space="preserve">the requirement having the app open to save a quick bookma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8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d91fbc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d91fbc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91fbc9</dc:title>
  <dc:creator/>
  <cp:keywords/>
  <dcterms:created xsi:type="dcterms:W3CDTF">2026-05-05T09:18:25Z</dcterms:created>
  <dcterms:modified xsi:type="dcterms:W3CDTF">2026-05-05T09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